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FC27C" w14:textId="77777777" w:rsidR="0073557B" w:rsidRPr="008E432B" w:rsidRDefault="0073557B" w:rsidP="0073557B">
      <w:pPr>
        <w:tabs>
          <w:tab w:val="right" w:leader="dot" w:pos="1701"/>
          <w:tab w:val="left" w:leader="dot" w:pos="7371"/>
          <w:tab w:val="right" w:pos="7655"/>
        </w:tabs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E432B">
        <w:rPr>
          <w:rFonts w:asciiTheme="majorBidi" w:hAnsiTheme="majorBidi" w:cstheme="majorBidi"/>
          <w:b/>
          <w:bCs/>
          <w:sz w:val="24"/>
          <w:szCs w:val="24"/>
        </w:rPr>
        <w:t>FOTO KEGIATAN PENGABDIAN KEPADA MASYARAKAT</w:t>
      </w:r>
    </w:p>
    <w:p w14:paraId="1B04F15B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709"/>
        <w:rPr>
          <w:rFonts w:asciiTheme="majorBidi" w:hAnsiTheme="majorBidi" w:cstheme="majorBidi"/>
          <w:b/>
          <w:bCs/>
          <w:sz w:val="24"/>
          <w:szCs w:val="24"/>
        </w:rPr>
      </w:pPr>
    </w:p>
    <w:p w14:paraId="27ABEF86" w14:textId="23A479DC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709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Pelatihan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Profesionalisme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Nadzir</w:t>
      </w:r>
      <w:proofErr w:type="spellEnd"/>
    </w:p>
    <w:p w14:paraId="77E3AD8B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709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A10BBC1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E432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88D0F0C" wp14:editId="0C39E21F">
            <wp:extent cx="4373232" cy="3022600"/>
            <wp:effectExtent l="0" t="0" r="8890" b="6350"/>
            <wp:docPr id="4" name="Picture 4" descr="E:\جامعة\OTHERS\Penelitian\2021_PKM\Seminar Antara\IMG202106151018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جامعة\OTHERS\Penelitian\2021_PKM\Seminar Antara\IMG202106151018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833" cy="3059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F86F2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BE8D5B7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709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E5BCB95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709" w:hanging="709"/>
        <w:jc w:val="center"/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8E432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4682BAD9" wp14:editId="2BB3C544">
            <wp:extent cx="4464893" cy="2527300"/>
            <wp:effectExtent l="0" t="0" r="0" b="6350"/>
            <wp:docPr id="6" name="Picture 6" descr="E:\جامعة\OTHERS\Penelitian\2021_PKM\Seminar Antara\IMG-20210810-WA0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جامعة\OTHERS\Penelitian\2021_PKM\Seminar Antara\IMG-20210810-WA001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223" cy="254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E07F2" w14:textId="77777777" w:rsidR="0073557B" w:rsidRPr="008E432B" w:rsidRDefault="0073557B" w:rsidP="0073557B">
      <w:pPr>
        <w:tabs>
          <w:tab w:val="right" w:leader="dot" w:pos="1701"/>
          <w:tab w:val="left" w:leader="dot" w:pos="7371"/>
          <w:tab w:val="right" w:pos="7655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03A38936" w14:textId="349EC782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A58A755" w14:textId="4618514E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E05DC7F" w14:textId="2AA38FC8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FCFA978" w14:textId="3CA55B2D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EA7AD7B" w14:textId="77777777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F1B1490" w14:textId="77777777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3D39C3C" w14:textId="71B7233E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Ikrar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Wakaf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Massal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 se-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kec</w:t>
      </w:r>
      <w:proofErr w:type="spellEnd"/>
      <w:r w:rsidRPr="008E432B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proofErr w:type="spellStart"/>
      <w:r w:rsidRPr="008E432B">
        <w:rPr>
          <w:rFonts w:asciiTheme="majorBidi" w:hAnsiTheme="majorBidi" w:cstheme="majorBidi"/>
          <w:b/>
          <w:bCs/>
          <w:sz w:val="24"/>
          <w:szCs w:val="24"/>
        </w:rPr>
        <w:t>Sooko</w:t>
      </w:r>
      <w:proofErr w:type="spellEnd"/>
    </w:p>
    <w:p w14:paraId="19D00061" w14:textId="77777777" w:rsidR="0073557B" w:rsidRPr="008E432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142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81D7C6F" w14:textId="77777777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E432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5C77A90F" wp14:editId="1BB18897">
            <wp:extent cx="4427287" cy="3321050"/>
            <wp:effectExtent l="0" t="0" r="0" b="0"/>
            <wp:docPr id="10" name="Picture 10" descr="E:\جامعة\OTHERS\Penelitian\2021_PKM\Seminar Antara\IMG202106150939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جامعة\OTHERS\Penelitian\2021_PKM\Seminar Antara\IMG20210615093954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970" cy="333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B8653" w14:textId="77777777" w:rsidR="0073557B" w:rsidRDefault="0073557B" w:rsidP="0073557B">
      <w:pPr>
        <w:pStyle w:val="ListParagraph"/>
        <w:tabs>
          <w:tab w:val="right" w:leader="dot" w:pos="1701"/>
          <w:tab w:val="left" w:leader="dot" w:pos="7371"/>
          <w:tab w:val="right" w:pos="7655"/>
        </w:tabs>
        <w:spacing w:after="0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1B3C577" w14:textId="280D44D4" w:rsidR="0073557B" w:rsidRDefault="0073557B" w:rsidP="0073557B">
      <w:pPr>
        <w:jc w:val="center"/>
      </w:pPr>
      <w:r w:rsidRPr="008E432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0164EF6" wp14:editId="2CE7B441">
            <wp:extent cx="4478074" cy="3359150"/>
            <wp:effectExtent l="0" t="0" r="0" b="0"/>
            <wp:docPr id="12" name="Picture 12" descr="E:\جامعة\OTHERS\Penelitian\2021_PKM\Seminar Antara\IMG202106150955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جامعة\OTHERS\Penelitian\2021_PKM\Seminar Antara\IMG2021061509552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408" cy="3372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557B" w:rsidSect="0073557B">
      <w:pgSz w:w="11906" w:h="16838" w:code="9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jG0tDQyMLQ0tTRS0lEKTi0uzszPAykwrAUAmxjezywAAAA="/>
  </w:docVars>
  <w:rsids>
    <w:rsidRoot w:val="0073557B"/>
    <w:rsid w:val="0073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E1B9C"/>
  <w15:chartTrackingRefBased/>
  <w15:docId w15:val="{9A1001DA-F652-41F4-9FA3-99EF22DE9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57B"/>
    <w:pPr>
      <w:spacing w:after="200" w:line="276" w:lineRule="auto"/>
    </w:pPr>
    <w:rPr>
      <w:rFonts w:ascii="Calibri" w:eastAsia="SimSun" w:hAnsi="Calibri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P 57</dc:creator>
  <cp:keywords/>
  <dc:description/>
  <cp:lastModifiedBy>ASEP 57</cp:lastModifiedBy>
  <cp:revision>1</cp:revision>
  <dcterms:created xsi:type="dcterms:W3CDTF">2021-09-14T23:03:00Z</dcterms:created>
  <dcterms:modified xsi:type="dcterms:W3CDTF">2021-09-14T23:06:00Z</dcterms:modified>
</cp:coreProperties>
</file>